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c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eti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rrenc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p_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1e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1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: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1-01 02: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2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n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w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2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: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2-02 14: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33e+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3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: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3-03 03: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4e+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4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: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4-04 15: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0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p_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0e+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5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: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5-05 04: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5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6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6-06 16: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70e+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fru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: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-07-07 05: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80e+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neyd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-08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: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2:38:45Z</dcterms:created>
  <dcterms:modified xsi:type="dcterms:W3CDTF">2024-11-11T0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